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222A" w:rsidRDefault="00951E04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Z</w:t>
                            </w:r>
                            <w:r w:rsidR="001E2856">
                              <w:rPr>
                                <w:b/>
                                <w:sz w:val="52"/>
                                <w:szCs w:val="48"/>
                              </w:rPr>
                              <w:t>F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uel</w:t>
                            </w:r>
                          </w:p>
                          <w:p w:rsidR="001E2856" w:rsidRPr="00040858" w:rsidRDefault="00951E04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Uplo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1B222A" w:rsidRDefault="00951E04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Z</w:t>
                      </w:r>
                      <w:r w:rsidR="001E2856">
                        <w:rPr>
                          <w:b/>
                          <w:sz w:val="52"/>
                          <w:szCs w:val="48"/>
                        </w:rPr>
                        <w:t>F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uel</w:t>
                      </w:r>
                    </w:p>
                    <w:p w:rsidR="001E2856" w:rsidRPr="00040858" w:rsidRDefault="00951E04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Upload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951E04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U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951E04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UE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951E04" w:rsidP="008D4102">
                            <w:pPr>
                              <w:ind w:left="180"/>
                            </w:pPr>
                            <w:r>
                              <w:t>Upload fuel data to P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951E04" w:rsidP="008D4102">
                      <w:pPr>
                        <w:ind w:left="180"/>
                      </w:pPr>
                      <w:r>
                        <w:t>Upload fuel data to PC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A03651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805832" w:rsidRDefault="00805832" w:rsidP="00805832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805832" w:rsidRDefault="00805832" w:rsidP="00805832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805832" w:rsidRPr="00805832" w:rsidRDefault="00805832" w:rsidP="00805832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A03651" w:rsidRDefault="00805832" w:rsidP="0080583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805832" w:rsidRPr="00805832" w:rsidRDefault="00805832" w:rsidP="008058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805832" w:rsidRDefault="00805832" w:rsidP="00805832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805832" w:rsidRDefault="00805832" w:rsidP="00805832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805832" w:rsidRPr="00805832" w:rsidRDefault="00805832" w:rsidP="00805832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 w:rsidR="006C2213">
                              <w:t xml:space="preserve"> </w:t>
                            </w:r>
                            <w:r w:rsidR="00DE4BAB">
                              <w:t xml:space="preserve">Transaction </w:t>
                            </w:r>
                            <w:r w:rsidR="00951E04">
                              <w:rPr>
                                <w:b/>
                                <w:color w:val="0066FF"/>
                              </w:rPr>
                              <w:t>ZFUEL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951E04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Automated Fuel Application</w:t>
                            </w:r>
                            <w:r w:rsidR="002D0CD8"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 xml:space="preserve">window </w:t>
                            </w:r>
                            <w:r w:rsidR="00F62A75">
                              <w:t>opens</w:t>
                            </w:r>
                          </w:p>
                          <w:p w:rsidR="002D0CD8" w:rsidRDefault="002D0CD8" w:rsidP="002D0CD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="000129A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>&gt;</w:t>
                            </w:r>
                            <w:r w:rsidR="000129AC">
                              <w:t xml:space="preserve"> </w:t>
                            </w:r>
                            <w:r w:rsidR="00951E04" w:rsidRPr="00951E04">
                              <w:rPr>
                                <w:b/>
                              </w:rPr>
                              <w:t>Upload</w:t>
                            </w:r>
                            <w:r w:rsidR="000129AC" w:rsidRPr="00951E04">
                              <w:rPr>
                                <w:b/>
                              </w:rPr>
                              <w:t xml:space="preserve"> button</w:t>
                            </w:r>
                            <w:r w:rsidR="000129AC">
                              <w:t xml:space="preserve"> </w:t>
                            </w:r>
                            <w:r w:rsidR="000129AC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995093" cy="146304"/>
                                  <wp:effectExtent l="0" t="0" r="5715" b="635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9509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4D2F" w:rsidRDefault="004F4D2F" w:rsidP="00A96B8B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Automated Fuel Application</w:t>
                            </w:r>
                            <w:r>
                              <w:rPr>
                                <w:i/>
                              </w:rPr>
                              <w:t>; Import File Options for The Fuel Interface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951E04">
                              <w:t>&lt;</w:t>
                            </w:r>
                            <w:r w:rsidRPr="00951E04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 w:rsidRPr="00951E04">
                              <w:rPr>
                                <w:i/>
                                <w:color w:val="000000" w:themeColor="text1"/>
                              </w:rPr>
                              <w:t>&gt;</w:t>
                            </w:r>
                            <w:r w:rsidRPr="00951E04">
                              <w:rPr>
                                <w:i/>
                                <w:color w:val="0066FF"/>
                              </w:rPr>
                              <w:t xml:space="preserve"> </w:t>
                            </w:r>
                            <w:r w:rsidRPr="00951E04">
                              <w:rPr>
                                <w:color w:val="000000" w:themeColor="text1"/>
                              </w:rPr>
                              <w:t>Load the file from your PC</w:t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951E04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951E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951E04">
                              <w:rPr>
                                <w:color w:val="000000" w:themeColor="text1"/>
                              </w:rPr>
                              <w:t xml:space="preserve">&gt; Browse butt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563271" cy="146304"/>
                                  <wp:effectExtent l="0" t="0" r="8255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Brows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63271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951E04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951E04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 w:rsidRPr="00951E04">
                              <w:rPr>
                                <w:color w:val="000000" w:themeColor="text1"/>
                              </w:rPr>
                              <w:t xml:space="preserve">&gt; on the desired “.txt” file located on the Client C (Generally V: drive)  </w:t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951E04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951E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951E04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807381" cy="146304"/>
                                  <wp:effectExtent l="0" t="0" r="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Upload Preview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07381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951E04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951E04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951E04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243840" cy="146304"/>
                                  <wp:effectExtent l="0" t="0" r="3810" b="635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OK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3840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51E04" w:rsidRDefault="00951E04" w:rsidP="00951E04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P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951E04">
                              <w:t>Review the following data:</w:t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Cs w:val="24"/>
                              </w:rPr>
                            </w:pPr>
                            <w:r w:rsidRPr="00951E04">
                              <w:rPr>
                                <w:szCs w:val="24"/>
                              </w:rPr>
                              <w:t>Number of Records Successful – the number of fuel records placed in the table for processing (THE FUEL IS NOT YET POSTED).</w:t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Cs w:val="24"/>
                              </w:rPr>
                            </w:pPr>
                            <w:r w:rsidRPr="00951E04">
                              <w:rPr>
                                <w:szCs w:val="24"/>
                              </w:rPr>
                              <w:t>Number of Top-Off Records – the number of top-off fuel records that were consolidated and set in the schedule for processing.</w:t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Cs w:val="24"/>
                              </w:rPr>
                            </w:pPr>
                            <w:r w:rsidRPr="00951E04">
                              <w:rPr>
                                <w:szCs w:val="24"/>
                              </w:rPr>
                              <w:t>The number of records from the file that already exists in the system – the amount of fuel records that have already been posted successfully and did not need to be placed in the table for processing because they would be duplicates.</w:t>
                            </w:r>
                          </w:p>
                          <w:p w:rsidR="00951E04" w:rsidRPr="00951E04" w:rsidRDefault="00951E04" w:rsidP="00951E04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14E2C" w:rsidRDefault="00B14E2C" w:rsidP="00B14E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 w:rsidR="006C2213">
                        <w:t xml:space="preserve"> </w:t>
                      </w:r>
                      <w:r w:rsidR="00DE4BAB">
                        <w:t xml:space="preserve">Transaction </w:t>
                      </w:r>
                      <w:r w:rsidR="00951E04">
                        <w:rPr>
                          <w:b/>
                          <w:color w:val="0066FF"/>
                        </w:rPr>
                        <w:t>ZFUEL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951E04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Automated Fuel Application</w:t>
                      </w:r>
                      <w:r w:rsidR="002D0CD8">
                        <w:rPr>
                          <w:i/>
                        </w:rPr>
                        <w:t xml:space="preserve"> </w:t>
                      </w:r>
                      <w:r w:rsidR="004F4D2F">
                        <w:t xml:space="preserve">window </w:t>
                      </w:r>
                      <w:r w:rsidR="00F62A75">
                        <w:t>opens</w:t>
                      </w:r>
                    </w:p>
                    <w:p w:rsidR="002D0CD8" w:rsidRDefault="002D0CD8" w:rsidP="002D0CD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="000129A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>&gt;</w:t>
                      </w:r>
                      <w:r w:rsidR="000129AC">
                        <w:t xml:space="preserve"> </w:t>
                      </w:r>
                      <w:r w:rsidR="00951E04" w:rsidRPr="00951E04">
                        <w:rPr>
                          <w:b/>
                        </w:rPr>
                        <w:t>Upload</w:t>
                      </w:r>
                      <w:r w:rsidR="000129AC" w:rsidRPr="00951E04">
                        <w:rPr>
                          <w:b/>
                        </w:rPr>
                        <w:t xml:space="preserve"> button</w:t>
                      </w:r>
                      <w:r w:rsidR="000129AC">
                        <w:t xml:space="preserve"> </w:t>
                      </w:r>
                      <w:r w:rsidR="000129AC">
                        <w:rPr>
                          <w:noProof/>
                        </w:rPr>
                        <w:drawing>
                          <wp:inline distT="0" distB="0" distL="0" distR="0">
                            <wp:extent cx="1995093" cy="146304"/>
                            <wp:effectExtent l="0" t="0" r="5715" b="635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9509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4D2F" w:rsidRDefault="004F4D2F" w:rsidP="00A96B8B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951E04" w:rsidRDefault="00951E04" w:rsidP="00951E0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Automated Fuel Application</w:t>
                      </w:r>
                      <w:r>
                        <w:rPr>
                          <w:i/>
                        </w:rPr>
                        <w:t>; Import File Options for The Fuel Interface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951E04">
                        <w:t>&lt;</w:t>
                      </w:r>
                      <w:r w:rsidRPr="00951E04">
                        <w:rPr>
                          <w:i/>
                          <w:color w:val="0066FF"/>
                        </w:rPr>
                        <w:t>Select</w:t>
                      </w:r>
                      <w:r w:rsidRPr="00951E04">
                        <w:rPr>
                          <w:i/>
                          <w:color w:val="000000" w:themeColor="text1"/>
                        </w:rPr>
                        <w:t>&gt;</w:t>
                      </w:r>
                      <w:r w:rsidRPr="00951E04">
                        <w:rPr>
                          <w:i/>
                          <w:color w:val="0066FF"/>
                        </w:rPr>
                        <w:t xml:space="preserve"> </w:t>
                      </w:r>
                      <w:r w:rsidRPr="00951E04">
                        <w:rPr>
                          <w:color w:val="000000" w:themeColor="text1"/>
                        </w:rPr>
                        <w:t>Load the file from your PC</w:t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951E04">
                        <w:rPr>
                          <w:color w:val="000000" w:themeColor="text1"/>
                        </w:rPr>
                        <w:t>&lt;</w:t>
                      </w:r>
                      <w:r w:rsidRPr="00951E04">
                        <w:rPr>
                          <w:i/>
                          <w:color w:val="0066FF"/>
                        </w:rPr>
                        <w:t>Click</w:t>
                      </w:r>
                      <w:r w:rsidRPr="00951E04">
                        <w:rPr>
                          <w:color w:val="000000" w:themeColor="text1"/>
                        </w:rPr>
                        <w:t xml:space="preserve">&gt; Browse butt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563271" cy="146304"/>
                            <wp:effectExtent l="0" t="0" r="8255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Brows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63271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951E04">
                        <w:rPr>
                          <w:color w:val="000000" w:themeColor="text1"/>
                        </w:rPr>
                        <w:t>&lt;</w:t>
                      </w:r>
                      <w:r w:rsidRPr="00951E04">
                        <w:rPr>
                          <w:i/>
                          <w:color w:val="0066FF"/>
                        </w:rPr>
                        <w:t>Double-Click</w:t>
                      </w:r>
                      <w:r w:rsidRPr="00951E04">
                        <w:rPr>
                          <w:color w:val="000000" w:themeColor="text1"/>
                        </w:rPr>
                        <w:t xml:space="preserve">&gt; on the desired “.txt” file located on the Client C (Generally V: drive)  </w:t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951E04">
                        <w:rPr>
                          <w:color w:val="000000" w:themeColor="text1"/>
                        </w:rPr>
                        <w:t>&lt;</w:t>
                      </w:r>
                      <w:r w:rsidRPr="00951E04">
                        <w:rPr>
                          <w:i/>
                          <w:color w:val="0066FF"/>
                        </w:rPr>
                        <w:t>Click</w:t>
                      </w:r>
                      <w:r w:rsidRPr="00951E04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807381" cy="146304"/>
                            <wp:effectExtent l="0" t="0" r="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Upload Preview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07381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951E04">
                        <w:rPr>
                          <w:color w:val="000000" w:themeColor="text1"/>
                        </w:rPr>
                        <w:t>&lt;</w:t>
                      </w:r>
                      <w:r w:rsidRPr="00951E04">
                        <w:rPr>
                          <w:i/>
                          <w:color w:val="0066FF"/>
                        </w:rPr>
                        <w:t>Click</w:t>
                      </w:r>
                      <w:r w:rsidRPr="00951E04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243840" cy="146304"/>
                            <wp:effectExtent l="0" t="0" r="3810" b="635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OK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3840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51E04" w:rsidRDefault="00951E04" w:rsidP="00951E04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B14E2C" w:rsidRPr="00951E04" w:rsidRDefault="00951E04" w:rsidP="00951E0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r w:rsidRPr="00951E04">
                        <w:t>Review the following data:</w:t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51E04" w:rsidRDefault="00951E04" w:rsidP="00951E0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Cs w:val="24"/>
                        </w:rPr>
                      </w:pPr>
                      <w:r w:rsidRPr="00951E04">
                        <w:rPr>
                          <w:szCs w:val="24"/>
                        </w:rPr>
                        <w:t>Number of Records Successful – the number of fuel records placed in the table for processing (THE FUEL IS NOT YET POSTED).</w:t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51E04" w:rsidRDefault="00951E04" w:rsidP="00951E0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Cs w:val="24"/>
                        </w:rPr>
                      </w:pPr>
                      <w:r w:rsidRPr="00951E04">
                        <w:rPr>
                          <w:szCs w:val="24"/>
                        </w:rPr>
                        <w:t>Number of Top-Off Records – the number of top-off fuel records that were consolidated and set in the schedule for processing.</w:t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51E04" w:rsidRPr="00951E04" w:rsidRDefault="00951E04" w:rsidP="00951E0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Cs w:val="24"/>
                        </w:rPr>
                      </w:pPr>
                      <w:r w:rsidRPr="00951E04">
                        <w:rPr>
                          <w:szCs w:val="24"/>
                        </w:rPr>
                        <w:t>The number of records from the file that already exists in the system – the amount of fuel records that have already been posted successfully and did not need to be placed in the table for processing because they would be duplicates.</w:t>
                      </w:r>
                    </w:p>
                    <w:p w:rsidR="00951E04" w:rsidRPr="00951E04" w:rsidRDefault="00951E04" w:rsidP="00951E04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B14E2C" w:rsidRDefault="00B14E2C" w:rsidP="00B14E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A03651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951E04">
                              <w:rPr>
                                <w:sz w:val="20"/>
                              </w:rPr>
                              <w:t>10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A03651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951E04">
                        <w:rPr>
                          <w:sz w:val="20"/>
                        </w:rPr>
                        <w:t>10</w:t>
                      </w:r>
                      <w:r w:rsidR="008D4102"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AA3FD6"/>
    <w:multiLevelType w:val="hybridMultilevel"/>
    <w:tmpl w:val="69A8C7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5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14C271D"/>
    <w:multiLevelType w:val="hybridMultilevel"/>
    <w:tmpl w:val="77D4978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3" w15:restartNumberingAfterBreak="0">
    <w:nsid w:val="6A8714E3"/>
    <w:multiLevelType w:val="hybridMultilevel"/>
    <w:tmpl w:val="E496D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208AA"/>
    <w:multiLevelType w:val="hybridMultilevel"/>
    <w:tmpl w:val="1CD43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7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9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4"/>
  </w:num>
  <w:num w:numId="3">
    <w:abstractNumId w:val="26"/>
  </w:num>
  <w:num w:numId="4">
    <w:abstractNumId w:val="4"/>
  </w:num>
  <w:num w:numId="5">
    <w:abstractNumId w:val="24"/>
  </w:num>
  <w:num w:numId="6">
    <w:abstractNumId w:val="5"/>
  </w:num>
  <w:num w:numId="7">
    <w:abstractNumId w:val="32"/>
  </w:num>
  <w:num w:numId="8">
    <w:abstractNumId w:val="35"/>
  </w:num>
  <w:num w:numId="9">
    <w:abstractNumId w:val="22"/>
  </w:num>
  <w:num w:numId="10">
    <w:abstractNumId w:val="19"/>
  </w:num>
  <w:num w:numId="11">
    <w:abstractNumId w:val="37"/>
  </w:num>
  <w:num w:numId="12">
    <w:abstractNumId w:val="20"/>
  </w:num>
  <w:num w:numId="13">
    <w:abstractNumId w:val="8"/>
  </w:num>
  <w:num w:numId="14">
    <w:abstractNumId w:val="15"/>
  </w:num>
  <w:num w:numId="15">
    <w:abstractNumId w:val="16"/>
  </w:num>
  <w:num w:numId="16">
    <w:abstractNumId w:val="13"/>
  </w:num>
  <w:num w:numId="17">
    <w:abstractNumId w:val="17"/>
  </w:num>
  <w:num w:numId="18">
    <w:abstractNumId w:val="9"/>
  </w:num>
  <w:num w:numId="19">
    <w:abstractNumId w:val="3"/>
  </w:num>
  <w:num w:numId="20">
    <w:abstractNumId w:val="29"/>
  </w:num>
  <w:num w:numId="21">
    <w:abstractNumId w:val="6"/>
  </w:num>
  <w:num w:numId="22">
    <w:abstractNumId w:val="39"/>
  </w:num>
  <w:num w:numId="23">
    <w:abstractNumId w:val="1"/>
  </w:num>
  <w:num w:numId="24">
    <w:abstractNumId w:val="36"/>
  </w:num>
  <w:num w:numId="25">
    <w:abstractNumId w:val="31"/>
  </w:num>
  <w:num w:numId="26">
    <w:abstractNumId w:val="10"/>
  </w:num>
  <w:num w:numId="27">
    <w:abstractNumId w:val="27"/>
  </w:num>
  <w:num w:numId="28">
    <w:abstractNumId w:val="30"/>
  </w:num>
  <w:num w:numId="29">
    <w:abstractNumId w:val="38"/>
  </w:num>
  <w:num w:numId="30">
    <w:abstractNumId w:val="12"/>
  </w:num>
  <w:num w:numId="31">
    <w:abstractNumId w:val="25"/>
  </w:num>
  <w:num w:numId="32">
    <w:abstractNumId w:val="2"/>
  </w:num>
  <w:num w:numId="33">
    <w:abstractNumId w:val="23"/>
  </w:num>
  <w:num w:numId="34">
    <w:abstractNumId w:val="14"/>
  </w:num>
  <w:num w:numId="35">
    <w:abstractNumId w:val="18"/>
  </w:num>
  <w:num w:numId="36">
    <w:abstractNumId w:val="21"/>
  </w:num>
  <w:num w:numId="37">
    <w:abstractNumId w:val="7"/>
  </w:num>
  <w:num w:numId="38">
    <w:abstractNumId w:val="11"/>
  </w:num>
  <w:num w:numId="39">
    <w:abstractNumId w:val="33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tKwFAIdGtZA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92847"/>
    <w:rsid w:val="0009606D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96395"/>
    <w:rsid w:val="002D0CD8"/>
    <w:rsid w:val="002F2055"/>
    <w:rsid w:val="00334187"/>
    <w:rsid w:val="00352FF8"/>
    <w:rsid w:val="003A4C79"/>
    <w:rsid w:val="003C21B4"/>
    <w:rsid w:val="004304D4"/>
    <w:rsid w:val="00445B91"/>
    <w:rsid w:val="00445EF6"/>
    <w:rsid w:val="004B5668"/>
    <w:rsid w:val="004D55E8"/>
    <w:rsid w:val="004F03DF"/>
    <w:rsid w:val="004F4D2F"/>
    <w:rsid w:val="005040B9"/>
    <w:rsid w:val="00530C6B"/>
    <w:rsid w:val="005876CE"/>
    <w:rsid w:val="005A15C5"/>
    <w:rsid w:val="005B0D86"/>
    <w:rsid w:val="005C3FC3"/>
    <w:rsid w:val="005E631D"/>
    <w:rsid w:val="006A25FF"/>
    <w:rsid w:val="006C2213"/>
    <w:rsid w:val="007459BD"/>
    <w:rsid w:val="0077644F"/>
    <w:rsid w:val="007D1740"/>
    <w:rsid w:val="00801483"/>
    <w:rsid w:val="00805832"/>
    <w:rsid w:val="0084091B"/>
    <w:rsid w:val="008758F6"/>
    <w:rsid w:val="008A2AE8"/>
    <w:rsid w:val="008D4102"/>
    <w:rsid w:val="008F39AB"/>
    <w:rsid w:val="00945649"/>
    <w:rsid w:val="00951E04"/>
    <w:rsid w:val="00A03651"/>
    <w:rsid w:val="00A35BC6"/>
    <w:rsid w:val="00A82E15"/>
    <w:rsid w:val="00A96B8B"/>
    <w:rsid w:val="00B04E7C"/>
    <w:rsid w:val="00B14E2C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E4BAB"/>
    <w:rsid w:val="00DF1FEA"/>
    <w:rsid w:val="00E20698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707E786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0" Type="http://schemas.openxmlformats.org/officeDocument/2006/relationships/image" Target="media/image6.jpg"/><Relationship Id="rId4" Type="http://schemas.openxmlformats.org/officeDocument/2006/relationships/settings" Target="settings.xml"/><Relationship Id="rId9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7B467-DB4A-42DD-8AB5-8E7E1E825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09T15:53:00Z</cp:lastPrinted>
  <dcterms:created xsi:type="dcterms:W3CDTF">2019-12-11T15:00:00Z</dcterms:created>
  <dcterms:modified xsi:type="dcterms:W3CDTF">2019-12-11T17:50:00Z</dcterms:modified>
</cp:coreProperties>
</file>